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Jamaic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Jamaica received a score of 61.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Jamaic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Jamaica received a score of</w:t>
      </w:r>
      <w:r>
        <w:t xml:space="preserve"> </w:t>
      </w:r>
      <w:r>
        <w:rPr>
          <w:bCs/>
          <w:b/>
        </w:rPr>
        <w:t xml:space="preserve">72.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Jamaica received a score of 77.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Jamaica received a score of 57.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Jamaica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Jamaic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Jamaic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Jamaic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Jamaic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Jamaic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Jamaic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Jamaic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Jamaic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Jamaic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Jamaic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Jamaic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Jamaic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Jamaic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Jamaic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Jamaic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Jamaic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Jamaic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Jamaic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Jamaic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Jamaic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Jamaic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Jamaic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Jamaic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Jamaic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Jamaic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Jamaic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Jamaic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Jamaic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Jamaic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1991,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89, 1990, 1991, 1992, 1993, 1994, 1995, 1996, 1997, 1998, 1999, 2000, 2001, 2002, 2003, 2004, 2005, 2006, 2007, 2008, 2009, 2010, 2011, 2013, 2014, 2015,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06, 2007, 2008, 2009,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1, 2002, 2005, 2008, 2010, 201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8:09:35Z</dcterms:created>
  <dcterms:modified xsi:type="dcterms:W3CDTF">2024-03-19T18: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Jamaica Country Report</vt:lpwstr>
  </property>
</Properties>
</file>